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8EDC2A" w14:textId="4F594A2A" w:rsidR="00BD7E24" w:rsidRDefault="008B380F">
      <w:r>
        <w:t>COOLS</w:t>
      </w:r>
      <w:r w:rsidR="00871766">
        <w:t>CUL</w:t>
      </w:r>
      <w:r w:rsidR="00804FCB">
        <w:t>P</w:t>
      </w:r>
      <w:r w:rsidR="00871766">
        <w:t>TING BEFORE AND AFTER</w:t>
      </w:r>
      <w:r w:rsidR="00BD7E24">
        <w:t>.</w:t>
      </w:r>
      <w:r w:rsidR="00B4774C">
        <w:t>ARTICLE.AR</w:t>
      </w:r>
    </w:p>
    <w:p w14:paraId="331ABFE4" w14:textId="3CD0E493" w:rsidR="00405595" w:rsidRDefault="00BD7E24">
      <w:r>
        <w:t>/CoolScul</w:t>
      </w:r>
      <w:r w:rsidR="00804FCB">
        <w:t>pting</w:t>
      </w:r>
      <w:r w:rsidR="009B3F28" w:rsidRPr="009B3F28">
        <w:t xml:space="preserve"> </w:t>
      </w:r>
      <w:r w:rsidR="00B4774C">
        <w:t>before and after</w:t>
      </w:r>
    </w:p>
    <w:p w14:paraId="34DD9FE3" w14:textId="4ED9D94E" w:rsidR="00BD4448" w:rsidRDefault="00BD4448">
      <w:r>
        <w:t>K</w:t>
      </w:r>
      <w:r w:rsidR="000003D8">
        <w:t>W: Cool</w:t>
      </w:r>
      <w:r w:rsidR="00CE2583">
        <w:t>Sculpting before and after</w:t>
      </w:r>
    </w:p>
    <w:p w14:paraId="16726C11" w14:textId="63CBE9E5" w:rsidR="00CE2583" w:rsidRDefault="00CE2583">
      <w:r>
        <w:t xml:space="preserve">META: </w:t>
      </w:r>
      <w:r w:rsidR="00347ADE">
        <w:t>CoolScul</w:t>
      </w:r>
      <w:r w:rsidR="00C268C8">
        <w:t>pting before and after</w:t>
      </w:r>
      <w:r w:rsidR="00D54999">
        <w:t xml:space="preserve"> pics from actual patient</w:t>
      </w:r>
      <w:r w:rsidR="002C1A3D">
        <w:t>s</w:t>
      </w:r>
      <w:r w:rsidR="00703C6B">
        <w:t xml:space="preserve">. </w:t>
      </w:r>
      <w:r w:rsidR="00E51222">
        <w:t>Learn how fat freezing effective</w:t>
      </w:r>
      <w:r w:rsidR="00765890">
        <w:t>ly</w:t>
      </w:r>
      <w:r w:rsidR="002602BD">
        <w:t xml:space="preserve"> tackl</w:t>
      </w:r>
      <w:r w:rsidR="00765890">
        <w:t>es</w:t>
      </w:r>
      <w:r w:rsidR="002602BD">
        <w:t xml:space="preserve"> stubborn </w:t>
      </w:r>
      <w:r w:rsidR="006434AD">
        <w:t>bulges that resist diet and exercise.</w:t>
      </w:r>
    </w:p>
    <w:p w14:paraId="4E280416" w14:textId="7ED7B51C" w:rsidR="00AA5828" w:rsidRDefault="00AA5828">
      <w:r>
        <w:t>CoolSculpting</w:t>
      </w:r>
      <w:r w:rsidR="009B3559">
        <w:t xml:space="preserve"> </w:t>
      </w:r>
      <w:r w:rsidR="00AF0A08">
        <w:t>B</w:t>
      </w:r>
      <w:r>
        <w:t xml:space="preserve">efore and </w:t>
      </w:r>
      <w:r w:rsidR="00AF0A08">
        <w:t>A</w:t>
      </w:r>
      <w:r>
        <w:t xml:space="preserve">fter </w:t>
      </w:r>
      <w:r w:rsidR="001A4C57">
        <w:t xml:space="preserve">Images </w:t>
      </w:r>
      <w:r w:rsidR="00DF5AD7">
        <w:t>| Rea</w:t>
      </w:r>
      <w:r w:rsidR="002E7BF7">
        <w:t xml:space="preserve">l </w:t>
      </w:r>
      <w:r w:rsidR="000B6164">
        <w:t>P</w:t>
      </w:r>
      <w:r w:rsidR="00DF5AD7">
        <w:t xml:space="preserve">atient </w:t>
      </w:r>
      <w:r w:rsidR="000B6164">
        <w:t>R</w:t>
      </w:r>
      <w:r w:rsidR="00DF5AD7">
        <w:t>esults</w:t>
      </w:r>
    </w:p>
    <w:p w14:paraId="7C214329" w14:textId="188DE8F2" w:rsidR="00425AD2" w:rsidRDefault="00425AD2">
      <w:r>
        <w:t xml:space="preserve">CoolSculpting before and after </w:t>
      </w:r>
      <w:r w:rsidR="005D1E83">
        <w:t xml:space="preserve">results demonstrate the effectiveness of fat freezing </w:t>
      </w:r>
      <w:r w:rsidR="00C432EA">
        <w:t>in the reduction of fat cells</w:t>
      </w:r>
      <w:r w:rsidR="0038118C">
        <w:t>.</w:t>
      </w:r>
      <w:r w:rsidR="00EB5A8B">
        <w:t xml:space="preserve"> They also indicate why millions of men and women </w:t>
      </w:r>
      <w:r w:rsidR="004F200E">
        <w:t xml:space="preserve">select </w:t>
      </w:r>
      <w:r w:rsidR="002E0104">
        <w:t>cryo</w:t>
      </w:r>
      <w:r w:rsidR="00516070">
        <w:t xml:space="preserve">lipolysis </w:t>
      </w:r>
      <w:r w:rsidR="00E661AE">
        <w:t>or</w:t>
      </w:r>
      <w:r w:rsidR="00493005">
        <w:t xml:space="preserve"> fat</w:t>
      </w:r>
      <w:r w:rsidR="00E661AE">
        <w:t xml:space="preserve"> cell death </w:t>
      </w:r>
      <w:r w:rsidR="006E0289">
        <w:t>to contour a sleek</w:t>
      </w:r>
      <w:r w:rsidR="009079B3">
        <w:t>,</w:t>
      </w:r>
      <w:r w:rsidR="006E0289">
        <w:t xml:space="preserve"> firm physique</w:t>
      </w:r>
      <w:r w:rsidR="00020725">
        <w:t>.</w:t>
      </w:r>
      <w:r w:rsidR="00121F78">
        <w:t xml:space="preserve"> Read </w:t>
      </w:r>
      <w:r w:rsidR="007A2AF4">
        <w:t xml:space="preserve">on </w:t>
      </w:r>
      <w:r w:rsidR="002B0090">
        <w:t xml:space="preserve">to see real patient </w:t>
      </w:r>
      <w:r w:rsidR="004E487C">
        <w:t xml:space="preserve">results and </w:t>
      </w:r>
      <w:r w:rsidR="0065212A">
        <w:t xml:space="preserve">discover </w:t>
      </w:r>
      <w:r w:rsidR="00F0099B">
        <w:t>whether CoolSculptin</w:t>
      </w:r>
      <w:r w:rsidR="009A0A3A">
        <w:t>g will work for you.</w:t>
      </w:r>
    </w:p>
    <w:p w14:paraId="556E40DA" w14:textId="28B80D17" w:rsidR="005863E4" w:rsidRDefault="005863E4">
      <w:r>
        <w:t>COOL</w:t>
      </w:r>
      <w:r w:rsidR="007013C5">
        <w:t xml:space="preserve">SCULPTING BFORE AND </w:t>
      </w:r>
      <w:r w:rsidR="00B609AA">
        <w:t>AFTER</w:t>
      </w:r>
      <w:r w:rsidR="007013C5">
        <w:t xml:space="preserve"> </w:t>
      </w:r>
      <w:r w:rsidR="000804D8">
        <w:t>IMAGES OF REAL PATIENTS</w:t>
      </w:r>
      <w:r w:rsidR="007A733F">
        <w:t>*</w:t>
      </w:r>
    </w:p>
    <w:p w14:paraId="0E8E1B86" w14:textId="5618D535" w:rsidR="007A733F" w:rsidRDefault="009948A1">
      <w:r>
        <w:t>The CoolSculpting before and after</w:t>
      </w:r>
      <w:r w:rsidR="00630259">
        <w:t xml:space="preserve"> pics in the slide</w:t>
      </w:r>
      <w:r w:rsidR="00C92D4E">
        <w:t>show</w:t>
      </w:r>
      <w:r w:rsidR="00630259">
        <w:t xml:space="preserve"> </w:t>
      </w:r>
      <w:r w:rsidR="00BA3205">
        <w:t xml:space="preserve">portray </w:t>
      </w:r>
      <w:r w:rsidR="009C639D">
        <w:t>genuine</w:t>
      </w:r>
      <w:r w:rsidR="0069292E">
        <w:t xml:space="preserve"> </w:t>
      </w:r>
      <w:r w:rsidR="00124C23">
        <w:t>results.</w:t>
      </w:r>
      <w:r w:rsidR="00810D04">
        <w:t xml:space="preserve"> However, with all cosmetic</w:t>
      </w:r>
      <w:r w:rsidR="00652AF3">
        <w:t xml:space="preserve"> treatments, results may </w:t>
      </w:r>
      <w:r w:rsidR="00BA3DEF">
        <w:t>vary. *</w:t>
      </w:r>
    </w:p>
    <w:p w14:paraId="11B82FEB" w14:textId="651B5D4B" w:rsidR="002A16F0" w:rsidRDefault="002A16F0">
      <w:r w:rsidRPr="002A16F0">
        <w:rPr>
          <w:highlight w:val="yellow"/>
        </w:rPr>
        <w:t xml:space="preserve">Insert </w:t>
      </w:r>
      <w:proofErr w:type="spellStart"/>
      <w:r w:rsidRPr="002A16F0">
        <w:rPr>
          <w:highlight w:val="yellow"/>
        </w:rPr>
        <w:t>ba</w:t>
      </w:r>
      <w:proofErr w:type="spellEnd"/>
      <w:r w:rsidRPr="002A16F0">
        <w:rPr>
          <w:highlight w:val="yellow"/>
        </w:rPr>
        <w:t xml:space="preserve"> slideshow</w:t>
      </w:r>
    </w:p>
    <w:p w14:paraId="5CFBEA40" w14:textId="7836EC39" w:rsidR="00674919" w:rsidRDefault="00C54BE9">
      <w:r>
        <w:t xml:space="preserve">HOW TO OBTAIN </w:t>
      </w:r>
      <w:r w:rsidR="000E6106">
        <w:t xml:space="preserve">THE BEST BEFORE AND AFTER </w:t>
      </w:r>
      <w:r w:rsidR="00AD3C74">
        <w:t>COOLSCULPTING RESULTS</w:t>
      </w:r>
    </w:p>
    <w:p w14:paraId="6E114E66" w14:textId="2BA83525" w:rsidR="00AD3C74" w:rsidRDefault="000D21FD">
      <w:r>
        <w:t>Two important factor</w:t>
      </w:r>
      <w:r w:rsidR="00CB251F">
        <w:t xml:space="preserve">s play into the fat freezing </w:t>
      </w:r>
      <w:r w:rsidR="00803886">
        <w:t>treatment</w:t>
      </w:r>
      <w:r w:rsidR="00F16F81">
        <w:t>;</w:t>
      </w:r>
      <w:r w:rsidR="00595C80">
        <w:t xml:space="preserve"> </w:t>
      </w:r>
      <w:r w:rsidR="001A210E">
        <w:t>are you a candidate for the proced</w:t>
      </w:r>
      <w:r w:rsidR="00433F11">
        <w:t xml:space="preserve">ure and the expertise of the </w:t>
      </w:r>
      <w:r w:rsidR="009C639D">
        <w:t>practitioner</w:t>
      </w:r>
      <w:r w:rsidR="00B95034">
        <w:t>.</w:t>
      </w:r>
      <w:r w:rsidR="00AF1AE2">
        <w:t xml:space="preserve"> </w:t>
      </w:r>
      <w:r w:rsidR="00A80F24">
        <w:t>To ensure impressive CoolSculpting before and after results of your own, pay attention to these two factors:</w:t>
      </w:r>
    </w:p>
    <w:p w14:paraId="22AC4398" w14:textId="7F07F511" w:rsidR="004A0864" w:rsidRDefault="006D3FA2" w:rsidP="008E3360">
      <w:pPr>
        <w:ind w:left="720"/>
      </w:pPr>
      <w:r>
        <w:rPr>
          <w:u w:val="single"/>
        </w:rPr>
        <w:t>C</w:t>
      </w:r>
      <w:r w:rsidR="004775E4">
        <w:rPr>
          <w:u w:val="single"/>
        </w:rPr>
        <w:t xml:space="preserve">OOL SCULPTING IS A </w:t>
      </w:r>
      <w:r w:rsidR="00C65E4A">
        <w:rPr>
          <w:u w:val="single"/>
        </w:rPr>
        <w:t>SKILL SENSTIVE TREATMENT</w:t>
      </w:r>
      <w:r w:rsidR="00864D21">
        <w:rPr>
          <w:b/>
          <w:bCs/>
        </w:rPr>
        <w:t>.</w:t>
      </w:r>
      <w:r w:rsidR="00864D21">
        <w:t xml:space="preserve"> </w:t>
      </w:r>
      <w:r w:rsidR="00E33D96">
        <w:t>Like any cosmetic procedure</w:t>
      </w:r>
      <w:r w:rsidR="007B43E4">
        <w:t xml:space="preserve">, Cool </w:t>
      </w:r>
      <w:r w:rsidR="004861A4">
        <w:t>Sculpting</w:t>
      </w:r>
      <w:r w:rsidR="00B57D19">
        <w:t xml:space="preserve"> </w:t>
      </w:r>
      <w:r w:rsidR="00CA0665">
        <w:t>re</w:t>
      </w:r>
      <w:r w:rsidR="000A0DB2">
        <w:t xml:space="preserve">quires skilled </w:t>
      </w:r>
      <w:r w:rsidR="004861A4">
        <w:t>technicians</w:t>
      </w:r>
      <w:bookmarkStart w:id="0" w:name="_GoBack"/>
      <w:bookmarkEnd w:id="0"/>
      <w:r w:rsidR="003E4C9C">
        <w:t xml:space="preserve"> and FDA </w:t>
      </w:r>
      <w:r w:rsidR="00220B5C">
        <w:t>cleared</w:t>
      </w:r>
      <w:r w:rsidR="00312E16">
        <w:t xml:space="preserve"> equipment.</w:t>
      </w:r>
      <w:r w:rsidR="00B57D19">
        <w:t xml:space="preserve"> </w:t>
      </w:r>
      <w:r w:rsidR="00952E12">
        <w:t xml:space="preserve"> </w:t>
      </w:r>
      <w:r w:rsidR="005A34D6">
        <w:t>Therefore</w:t>
      </w:r>
      <w:r w:rsidR="00746CC6">
        <w:t>,</w:t>
      </w:r>
      <w:r w:rsidR="007A07A3">
        <w:t xml:space="preserve"> the person preforming the </w:t>
      </w:r>
      <w:r w:rsidR="00021AAE">
        <w:t xml:space="preserve">treatment affects </w:t>
      </w:r>
      <w:r w:rsidR="00CB6C20">
        <w:t>the patient’s experience and results.</w:t>
      </w:r>
      <w:r w:rsidR="004D2785">
        <w:t xml:space="preserve"> </w:t>
      </w:r>
      <w:r w:rsidR="00A85C00">
        <w:t xml:space="preserve">When selecting a </w:t>
      </w:r>
      <w:r w:rsidR="00974F76">
        <w:t>Cool Sculpting</w:t>
      </w:r>
      <w:r w:rsidR="0005138B">
        <w:t xml:space="preserve"> </w:t>
      </w:r>
      <w:r w:rsidR="00CD62B1">
        <w:t>provider</w:t>
      </w:r>
      <w:r w:rsidR="00D52764">
        <w:t xml:space="preserve"> in</w:t>
      </w:r>
      <w:r w:rsidR="002A16F0">
        <w:t xml:space="preserve"> the Denver area</w:t>
      </w:r>
      <w:r w:rsidR="003324FB">
        <w:t>,</w:t>
      </w:r>
      <w:r w:rsidR="00820D71">
        <w:t xml:space="preserve"> make sure the facility is </w:t>
      </w:r>
      <w:r w:rsidR="004861A4">
        <w:t>reputable</w:t>
      </w:r>
      <w:r w:rsidR="004A0864">
        <w:t>.</w:t>
      </w:r>
      <w:r w:rsidR="00CF343A">
        <w:t xml:space="preserve"> Inquire </w:t>
      </w:r>
      <w:r w:rsidR="006331D8">
        <w:t xml:space="preserve">about the </w:t>
      </w:r>
      <w:r w:rsidR="004861A4">
        <w:t>expertise</w:t>
      </w:r>
      <w:r w:rsidR="006331D8">
        <w:t xml:space="preserve"> of the provider and the equipment. </w:t>
      </w:r>
      <w:r w:rsidR="00841243">
        <w:t xml:space="preserve">It’s </w:t>
      </w:r>
      <w:r w:rsidR="00BC6F55">
        <w:t>essential</w:t>
      </w:r>
      <w:r w:rsidR="00841243">
        <w:t xml:space="preserve"> that the med s</w:t>
      </w:r>
      <w:r w:rsidR="00440B76">
        <w:t xml:space="preserve">pa or clinic </w:t>
      </w:r>
      <w:r w:rsidR="0094603E">
        <w:t xml:space="preserve">put the comfort and safety of the patient </w:t>
      </w:r>
      <w:r w:rsidR="008C529D">
        <w:t>first.</w:t>
      </w:r>
      <w:r w:rsidR="00CE2B4F">
        <w:t xml:space="preserve"> Chose </w:t>
      </w:r>
      <w:r w:rsidR="00C53E56">
        <w:t>the provider that suits your needs</w:t>
      </w:r>
      <w:r w:rsidR="00E9524B">
        <w:t xml:space="preserve"> best</w:t>
      </w:r>
      <w:r w:rsidR="00C53E56">
        <w:t xml:space="preserve"> </w:t>
      </w:r>
      <w:r w:rsidR="007A0553">
        <w:t xml:space="preserve">for a pleasant </w:t>
      </w:r>
      <w:r w:rsidR="003568BB">
        <w:t xml:space="preserve">experience </w:t>
      </w:r>
      <w:r w:rsidR="008E4AA7">
        <w:t>and visible</w:t>
      </w:r>
      <w:r w:rsidR="003568BB">
        <w:t xml:space="preserve"> results.</w:t>
      </w:r>
    </w:p>
    <w:p w14:paraId="15553193" w14:textId="37AB4FCA" w:rsidR="008E28ED" w:rsidRDefault="00854401" w:rsidP="008E3360">
      <w:pPr>
        <w:ind w:left="720"/>
      </w:pPr>
      <w:r w:rsidRPr="008E3360">
        <w:rPr>
          <w:u w:val="single"/>
        </w:rPr>
        <w:t xml:space="preserve">ARE YOU THE RIGHT </w:t>
      </w:r>
      <w:r w:rsidR="00260005" w:rsidRPr="008E3360">
        <w:rPr>
          <w:u w:val="single"/>
        </w:rPr>
        <w:t>APPLICA</w:t>
      </w:r>
      <w:r w:rsidR="008817DB" w:rsidRPr="008E3360">
        <w:rPr>
          <w:u w:val="single"/>
        </w:rPr>
        <w:t xml:space="preserve">NT FOR THIS </w:t>
      </w:r>
      <w:r w:rsidR="001931CA" w:rsidRPr="008E3360">
        <w:rPr>
          <w:u w:val="single"/>
        </w:rPr>
        <w:t xml:space="preserve">FAT </w:t>
      </w:r>
      <w:r w:rsidR="008817DB" w:rsidRPr="008E3360">
        <w:rPr>
          <w:u w:val="single"/>
        </w:rPr>
        <w:t>FREEZING PROCEDURE?</w:t>
      </w:r>
      <w:r w:rsidR="00F908C7">
        <w:t xml:space="preserve"> Cool Sculpting is not for everyone. </w:t>
      </w:r>
      <w:r w:rsidR="00DC338D">
        <w:t xml:space="preserve">It’s effective in </w:t>
      </w:r>
      <w:r w:rsidR="00302DF0">
        <w:t xml:space="preserve">reducing </w:t>
      </w:r>
      <w:r w:rsidR="00531354">
        <w:t xml:space="preserve">stubborn fat </w:t>
      </w:r>
      <w:r w:rsidR="00BC6F55">
        <w:t>bulges</w:t>
      </w:r>
      <w:r w:rsidR="00531354">
        <w:t xml:space="preserve"> </w:t>
      </w:r>
      <w:r w:rsidR="00415B46">
        <w:t xml:space="preserve">that resist diet and exercise. </w:t>
      </w:r>
      <w:r w:rsidR="00541B89">
        <w:t>It’s not a method</w:t>
      </w:r>
      <w:r w:rsidR="00C04A50">
        <w:t xml:space="preserve"> for</w:t>
      </w:r>
      <w:r w:rsidR="00541B89">
        <w:t xml:space="preserve"> addressing obesity. </w:t>
      </w:r>
      <w:r w:rsidR="00C3564E">
        <w:t xml:space="preserve">Rather it’s designed </w:t>
      </w:r>
      <w:r w:rsidR="001607EC">
        <w:t>t</w:t>
      </w:r>
      <w:r w:rsidR="00F26779">
        <w:t>o contour a firm physique.</w:t>
      </w:r>
    </w:p>
    <w:p w14:paraId="0622440F" w14:textId="2023CC09" w:rsidR="008C529D" w:rsidRDefault="008E28ED" w:rsidP="008E3360">
      <w:pPr>
        <w:ind w:left="720"/>
      </w:pPr>
      <w:r>
        <w:t>The most efficient way to determine whether Cool Sculpting</w:t>
      </w:r>
      <w:r w:rsidR="00EE7BD0">
        <w:t xml:space="preserve"> is right for you is to schedule a complementary consult</w:t>
      </w:r>
      <w:r w:rsidR="00820D1A">
        <w:t>ation</w:t>
      </w:r>
      <w:r w:rsidR="008F7EB5">
        <w:t xml:space="preserve"> with a skilled provider</w:t>
      </w:r>
      <w:r w:rsidR="00854401">
        <w:t xml:space="preserve"> </w:t>
      </w:r>
    </w:p>
    <w:p w14:paraId="18572CB8" w14:textId="1E9D1F51" w:rsidR="00542EA5" w:rsidRPr="00542EA5" w:rsidRDefault="00542EA5" w:rsidP="00542EA5">
      <w:pPr>
        <w:ind w:left="720"/>
        <w:jc w:val="right"/>
        <w:rPr>
          <w:u w:val="single"/>
        </w:rPr>
      </w:pPr>
      <w:r w:rsidRPr="00542EA5">
        <w:rPr>
          <w:u w:val="single"/>
        </w:rPr>
        <w:t>Learn more about Freezing Fat &gt;&gt;</w:t>
      </w:r>
    </w:p>
    <w:p w14:paraId="63007348" w14:textId="26A3CAB7" w:rsidR="000406B0" w:rsidRDefault="00082DD8">
      <w:r>
        <w:t>WHY CHOOSE</w:t>
      </w:r>
      <w:r w:rsidR="002A16F0">
        <w:t xml:space="preserve"> ALWAYS BEAUTIFUL</w:t>
      </w:r>
      <w:r w:rsidR="00A91993">
        <w:t xml:space="preserve"> AS YOUR </w:t>
      </w:r>
      <w:r w:rsidR="002A16F0">
        <w:t>AURORA</w:t>
      </w:r>
      <w:r w:rsidR="00C93B89">
        <w:t xml:space="preserve"> </w:t>
      </w:r>
      <w:r w:rsidR="0062787A">
        <w:t xml:space="preserve">COOL </w:t>
      </w:r>
      <w:r w:rsidR="009A725C">
        <w:t xml:space="preserve">SCULPTING </w:t>
      </w:r>
      <w:r w:rsidR="00CE5680">
        <w:t>PROVIDER</w:t>
      </w:r>
      <w:r w:rsidR="000406B0">
        <w:t>?</w:t>
      </w:r>
    </w:p>
    <w:p w14:paraId="5B55EA3F" w14:textId="13AE3127" w:rsidR="006D50A4" w:rsidRDefault="002A16F0">
      <w:r>
        <w:t>Always Beautiful Medical Aesthetics and Cosmetics is</w:t>
      </w:r>
      <w:r w:rsidR="004A7BC9">
        <w:t xml:space="preserve"> a primary provider </w:t>
      </w:r>
      <w:r>
        <w:t>of body contouring in Aurora, CO. They specialize</w:t>
      </w:r>
      <w:r w:rsidR="002801DE">
        <w:t xml:space="preserve"> in non-invasive Cool Sculpting</w:t>
      </w:r>
      <w:r>
        <w:t xml:space="preserve"> and are renowned for consistently delivering</w:t>
      </w:r>
      <w:r w:rsidR="00165A0A">
        <w:t xml:space="preserve"> </w:t>
      </w:r>
      <w:r w:rsidR="002D3B02">
        <w:t xml:space="preserve">pristine </w:t>
      </w:r>
      <w:r w:rsidR="00BC6F55">
        <w:t>physiques</w:t>
      </w:r>
      <w:r w:rsidR="00D45A6D">
        <w:t>. Our expert technicians</w:t>
      </w:r>
      <w:r w:rsidR="00F37713">
        <w:t xml:space="preserve"> will use their knowledge in directing you how to meet your desired </w:t>
      </w:r>
      <w:r w:rsidR="00F37713">
        <w:lastRenderedPageBreak/>
        <w:t>goals.</w:t>
      </w:r>
      <w:r w:rsidR="00053C66">
        <w:t xml:space="preserve"> </w:t>
      </w:r>
      <w:r w:rsidR="00517750">
        <w:t>If Coo</w:t>
      </w:r>
      <w:r w:rsidR="00B2452E">
        <w:t>l Sculpting is not the best option for you</w:t>
      </w:r>
      <w:r w:rsidR="00110F65">
        <w:t>r situation</w:t>
      </w:r>
      <w:r w:rsidR="00BB7DE9">
        <w:t>,</w:t>
      </w:r>
      <w:r w:rsidR="00B2452E">
        <w:t xml:space="preserve"> </w:t>
      </w:r>
      <w:r>
        <w:t>Always Beautiful</w:t>
      </w:r>
      <w:r w:rsidR="00AA57B9">
        <w:t xml:space="preserve"> will </w:t>
      </w:r>
      <w:r w:rsidR="00DA0985">
        <w:t>inform</w:t>
      </w:r>
      <w:r w:rsidR="00B6165B">
        <w:t xml:space="preserve"> you</w:t>
      </w:r>
      <w:r w:rsidR="00DA0985">
        <w:t xml:space="preserve"> during your consultation. </w:t>
      </w:r>
      <w:r w:rsidR="006D50A4">
        <w:t xml:space="preserve">In </w:t>
      </w:r>
      <w:proofErr w:type="gramStart"/>
      <w:r w:rsidR="006D50A4">
        <w:t>addition</w:t>
      </w:r>
      <w:proofErr w:type="gramEnd"/>
      <w:r w:rsidR="006D50A4">
        <w:t xml:space="preserve"> </w:t>
      </w:r>
      <w:r>
        <w:t>Always Beautiful</w:t>
      </w:r>
      <w:r w:rsidR="00717C00">
        <w:t xml:space="preserve"> </w:t>
      </w:r>
      <w:r w:rsidR="00FC327F">
        <w:t>practitioners</w:t>
      </w:r>
      <w:r w:rsidR="00CE2B0F">
        <w:t xml:space="preserve"> </w:t>
      </w:r>
      <w:r w:rsidR="00655AA0">
        <w:t>provide unparalle</w:t>
      </w:r>
      <w:r w:rsidR="002B7613">
        <w:t>le</w:t>
      </w:r>
      <w:r w:rsidR="00655AA0">
        <w:t xml:space="preserve">d fat reduction </w:t>
      </w:r>
      <w:r w:rsidR="00F509F2">
        <w:t>treatments.</w:t>
      </w:r>
    </w:p>
    <w:p w14:paraId="029138F1" w14:textId="18422E93" w:rsidR="00924E79" w:rsidRDefault="00342918">
      <w:r>
        <w:t>COOL</w:t>
      </w:r>
      <w:r w:rsidR="00924E79">
        <w:t xml:space="preserve"> </w:t>
      </w:r>
      <w:r>
        <w:t>SCULPTING NEAR ME</w:t>
      </w:r>
    </w:p>
    <w:p w14:paraId="35CD30DA" w14:textId="7EB01C92" w:rsidR="00405E44" w:rsidRDefault="009F648A">
      <w:r>
        <w:t>If you seek</w:t>
      </w:r>
      <w:r w:rsidR="0095497D">
        <w:t xml:space="preserve"> stellar </w:t>
      </w:r>
      <w:r w:rsidR="001A20D8">
        <w:t>results</w:t>
      </w:r>
      <w:r w:rsidR="004254F3">
        <w:t xml:space="preserve"> and want some impressive Cool</w:t>
      </w:r>
      <w:r w:rsidR="001E290D">
        <w:t xml:space="preserve"> </w:t>
      </w:r>
      <w:r w:rsidR="004254F3">
        <w:t xml:space="preserve">Sculpting before and after results of your won, </w:t>
      </w:r>
      <w:r w:rsidR="002A16F0">
        <w:t>Always Beautiful</w:t>
      </w:r>
      <w:r w:rsidR="00D13405">
        <w:t xml:space="preserve"> </w:t>
      </w:r>
      <w:r w:rsidR="00DB01FB">
        <w:t>is your number one choice</w:t>
      </w:r>
      <w:r w:rsidR="001E290D">
        <w:t>.</w:t>
      </w:r>
      <w:r w:rsidR="00D50795">
        <w:t xml:space="preserve"> </w:t>
      </w:r>
      <w:r w:rsidR="00405E44">
        <w:t xml:space="preserve">Step out with the best you. </w:t>
      </w:r>
      <w:r w:rsidR="005177C6">
        <w:t>Share your own before and after pics.</w:t>
      </w:r>
      <w:r w:rsidR="00D50795">
        <w:t xml:space="preserve"> </w:t>
      </w:r>
      <w:r w:rsidR="00D758F1">
        <w:t>Schedule a FREE consultation with</w:t>
      </w:r>
      <w:r w:rsidR="002A16F0">
        <w:t xml:space="preserve"> Always Beautiful</w:t>
      </w:r>
      <w:r w:rsidR="00D758F1">
        <w:t xml:space="preserve"> today. Contact us by filling out the online form below. Alternatively, you may call the office at </w:t>
      </w:r>
      <w:r w:rsidR="002A16F0">
        <w:rPr>
          <w:rFonts w:ascii="Arial" w:hAnsi="Arial" w:cs="Arial"/>
          <w:color w:val="222222"/>
        </w:rPr>
        <w:t>(720) 280-7016</w:t>
      </w:r>
      <w:r w:rsidR="002A16F0">
        <w:rPr>
          <w:rFonts w:ascii="Arial" w:hAnsi="Arial" w:cs="Arial"/>
          <w:color w:val="222222"/>
        </w:rPr>
        <w:t>.</w:t>
      </w:r>
    </w:p>
    <w:sectPr w:rsidR="00405E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xMDA1NTA2tTQzMjdX0lEKTi0uzszPAykwrAUAf4i/HCwAAAA="/>
  </w:docVars>
  <w:rsids>
    <w:rsidRoot w:val="00405595"/>
    <w:rsid w:val="000003D8"/>
    <w:rsid w:val="000060A7"/>
    <w:rsid w:val="00020725"/>
    <w:rsid w:val="00021AAE"/>
    <w:rsid w:val="000406B0"/>
    <w:rsid w:val="0005138B"/>
    <w:rsid w:val="00053C66"/>
    <w:rsid w:val="000804D8"/>
    <w:rsid w:val="00082DD8"/>
    <w:rsid w:val="0009798C"/>
    <w:rsid w:val="000A0DB2"/>
    <w:rsid w:val="000A1190"/>
    <w:rsid w:val="000B6164"/>
    <w:rsid w:val="000D21FD"/>
    <w:rsid w:val="000E6106"/>
    <w:rsid w:val="00110F65"/>
    <w:rsid w:val="0012068C"/>
    <w:rsid w:val="00121F78"/>
    <w:rsid w:val="00124C23"/>
    <w:rsid w:val="001317ED"/>
    <w:rsid w:val="00135AE1"/>
    <w:rsid w:val="00151889"/>
    <w:rsid w:val="001607EC"/>
    <w:rsid w:val="00165A0A"/>
    <w:rsid w:val="001931CA"/>
    <w:rsid w:val="001A00FE"/>
    <w:rsid w:val="001A20D8"/>
    <w:rsid w:val="001A210E"/>
    <w:rsid w:val="001A4C57"/>
    <w:rsid w:val="001B6858"/>
    <w:rsid w:val="001E290D"/>
    <w:rsid w:val="00200FA5"/>
    <w:rsid w:val="002014BD"/>
    <w:rsid w:val="00220B5C"/>
    <w:rsid w:val="00225A2A"/>
    <w:rsid w:val="0025304B"/>
    <w:rsid w:val="00260005"/>
    <w:rsid w:val="002602BD"/>
    <w:rsid w:val="002665C6"/>
    <w:rsid w:val="002801DE"/>
    <w:rsid w:val="00286AB3"/>
    <w:rsid w:val="0029408A"/>
    <w:rsid w:val="002A16F0"/>
    <w:rsid w:val="002B0090"/>
    <w:rsid w:val="002B7613"/>
    <w:rsid w:val="002C1A3D"/>
    <w:rsid w:val="002D3B02"/>
    <w:rsid w:val="002D44AC"/>
    <w:rsid w:val="002E0104"/>
    <w:rsid w:val="002E0ADD"/>
    <w:rsid w:val="002E3BE2"/>
    <w:rsid w:val="002E7BF7"/>
    <w:rsid w:val="00302DF0"/>
    <w:rsid w:val="00312E16"/>
    <w:rsid w:val="003324FB"/>
    <w:rsid w:val="00342918"/>
    <w:rsid w:val="00347ADE"/>
    <w:rsid w:val="003568BB"/>
    <w:rsid w:val="0038118C"/>
    <w:rsid w:val="00381247"/>
    <w:rsid w:val="003A3FC1"/>
    <w:rsid w:val="003E4C9C"/>
    <w:rsid w:val="003F2DFE"/>
    <w:rsid w:val="00405595"/>
    <w:rsid w:val="00405E44"/>
    <w:rsid w:val="00412ADC"/>
    <w:rsid w:val="00415B46"/>
    <w:rsid w:val="004209F0"/>
    <w:rsid w:val="004254F3"/>
    <w:rsid w:val="00425AD2"/>
    <w:rsid w:val="00433F11"/>
    <w:rsid w:val="00440B76"/>
    <w:rsid w:val="00444651"/>
    <w:rsid w:val="00445A87"/>
    <w:rsid w:val="00450CA4"/>
    <w:rsid w:val="00451CEF"/>
    <w:rsid w:val="0045244F"/>
    <w:rsid w:val="00455E4E"/>
    <w:rsid w:val="00465843"/>
    <w:rsid w:val="004775E4"/>
    <w:rsid w:val="00480874"/>
    <w:rsid w:val="004861A4"/>
    <w:rsid w:val="00493005"/>
    <w:rsid w:val="004A0864"/>
    <w:rsid w:val="004A7BC9"/>
    <w:rsid w:val="004B1191"/>
    <w:rsid w:val="004C03F2"/>
    <w:rsid w:val="004C640B"/>
    <w:rsid w:val="004D2785"/>
    <w:rsid w:val="004D58ED"/>
    <w:rsid w:val="004E184D"/>
    <w:rsid w:val="004E487C"/>
    <w:rsid w:val="004F200E"/>
    <w:rsid w:val="00502395"/>
    <w:rsid w:val="005062A2"/>
    <w:rsid w:val="00516070"/>
    <w:rsid w:val="00517750"/>
    <w:rsid w:val="005177C6"/>
    <w:rsid w:val="00531354"/>
    <w:rsid w:val="00534460"/>
    <w:rsid w:val="00541B89"/>
    <w:rsid w:val="00542EA5"/>
    <w:rsid w:val="00557437"/>
    <w:rsid w:val="00562BF5"/>
    <w:rsid w:val="005863E4"/>
    <w:rsid w:val="00595C80"/>
    <w:rsid w:val="005A34D6"/>
    <w:rsid w:val="005C5EA4"/>
    <w:rsid w:val="005D1E83"/>
    <w:rsid w:val="00622A70"/>
    <w:rsid w:val="0062787A"/>
    <w:rsid w:val="00627CFB"/>
    <w:rsid w:val="00630259"/>
    <w:rsid w:val="006331D8"/>
    <w:rsid w:val="0063727A"/>
    <w:rsid w:val="006434AD"/>
    <w:rsid w:val="0065212A"/>
    <w:rsid w:val="00652AF3"/>
    <w:rsid w:val="00655AA0"/>
    <w:rsid w:val="00671568"/>
    <w:rsid w:val="00674919"/>
    <w:rsid w:val="006858FD"/>
    <w:rsid w:val="00690685"/>
    <w:rsid w:val="0069292E"/>
    <w:rsid w:val="006A27FE"/>
    <w:rsid w:val="006B0952"/>
    <w:rsid w:val="006D3FA2"/>
    <w:rsid w:val="006D50A4"/>
    <w:rsid w:val="006E0289"/>
    <w:rsid w:val="006E6CEB"/>
    <w:rsid w:val="006E77C7"/>
    <w:rsid w:val="006F060D"/>
    <w:rsid w:val="007013C5"/>
    <w:rsid w:val="00703C6B"/>
    <w:rsid w:val="00717C00"/>
    <w:rsid w:val="0072183F"/>
    <w:rsid w:val="00746CC6"/>
    <w:rsid w:val="007471F8"/>
    <w:rsid w:val="007609CE"/>
    <w:rsid w:val="00765890"/>
    <w:rsid w:val="00777845"/>
    <w:rsid w:val="007A0553"/>
    <w:rsid w:val="007A07A3"/>
    <w:rsid w:val="007A2AF4"/>
    <w:rsid w:val="007A3FFF"/>
    <w:rsid w:val="007A733F"/>
    <w:rsid w:val="007B43E4"/>
    <w:rsid w:val="007C474B"/>
    <w:rsid w:val="007D46C4"/>
    <w:rsid w:val="00803886"/>
    <w:rsid w:val="00804FCB"/>
    <w:rsid w:val="00810D04"/>
    <w:rsid w:val="00820D1A"/>
    <w:rsid w:val="00820D71"/>
    <w:rsid w:val="0084031F"/>
    <w:rsid w:val="00841243"/>
    <w:rsid w:val="00854401"/>
    <w:rsid w:val="00854684"/>
    <w:rsid w:val="00864D21"/>
    <w:rsid w:val="00871766"/>
    <w:rsid w:val="008817DB"/>
    <w:rsid w:val="008850D0"/>
    <w:rsid w:val="00885B99"/>
    <w:rsid w:val="008B2FDD"/>
    <w:rsid w:val="008B380F"/>
    <w:rsid w:val="008B7F88"/>
    <w:rsid w:val="008C529D"/>
    <w:rsid w:val="008E28ED"/>
    <w:rsid w:val="008E3360"/>
    <w:rsid w:val="008E4AA7"/>
    <w:rsid w:val="008F0F2D"/>
    <w:rsid w:val="008F42EF"/>
    <w:rsid w:val="008F57F9"/>
    <w:rsid w:val="008F7433"/>
    <w:rsid w:val="008F7EB5"/>
    <w:rsid w:val="009079B3"/>
    <w:rsid w:val="00924E79"/>
    <w:rsid w:val="0094603E"/>
    <w:rsid w:val="00946CC9"/>
    <w:rsid w:val="0095151D"/>
    <w:rsid w:val="00952E12"/>
    <w:rsid w:val="0095497D"/>
    <w:rsid w:val="00971245"/>
    <w:rsid w:val="00974F76"/>
    <w:rsid w:val="009948A1"/>
    <w:rsid w:val="009A0A3A"/>
    <w:rsid w:val="009A725C"/>
    <w:rsid w:val="009B3559"/>
    <w:rsid w:val="009B3F28"/>
    <w:rsid w:val="009B7D6A"/>
    <w:rsid w:val="009C4114"/>
    <w:rsid w:val="009C639D"/>
    <w:rsid w:val="009F3E4F"/>
    <w:rsid w:val="009F5945"/>
    <w:rsid w:val="009F648A"/>
    <w:rsid w:val="00A55A23"/>
    <w:rsid w:val="00A701E4"/>
    <w:rsid w:val="00A75BE2"/>
    <w:rsid w:val="00A80F24"/>
    <w:rsid w:val="00A85C00"/>
    <w:rsid w:val="00A91993"/>
    <w:rsid w:val="00A97258"/>
    <w:rsid w:val="00AA167E"/>
    <w:rsid w:val="00AA57B9"/>
    <w:rsid w:val="00AA5828"/>
    <w:rsid w:val="00AB5A45"/>
    <w:rsid w:val="00AD3C74"/>
    <w:rsid w:val="00AE5416"/>
    <w:rsid w:val="00AF0A08"/>
    <w:rsid w:val="00AF1AE2"/>
    <w:rsid w:val="00B2452E"/>
    <w:rsid w:val="00B261EC"/>
    <w:rsid w:val="00B274AC"/>
    <w:rsid w:val="00B4774C"/>
    <w:rsid w:val="00B514E7"/>
    <w:rsid w:val="00B57D19"/>
    <w:rsid w:val="00B609AA"/>
    <w:rsid w:val="00B6165B"/>
    <w:rsid w:val="00B95034"/>
    <w:rsid w:val="00BA3205"/>
    <w:rsid w:val="00BA3DEF"/>
    <w:rsid w:val="00BB7DE9"/>
    <w:rsid w:val="00BC6F55"/>
    <w:rsid w:val="00BD4448"/>
    <w:rsid w:val="00BD7E24"/>
    <w:rsid w:val="00BE2B12"/>
    <w:rsid w:val="00C04A50"/>
    <w:rsid w:val="00C07A11"/>
    <w:rsid w:val="00C268C8"/>
    <w:rsid w:val="00C3564E"/>
    <w:rsid w:val="00C43095"/>
    <w:rsid w:val="00C432EA"/>
    <w:rsid w:val="00C53E56"/>
    <w:rsid w:val="00C54BE9"/>
    <w:rsid w:val="00C6179C"/>
    <w:rsid w:val="00C62C09"/>
    <w:rsid w:val="00C65E4A"/>
    <w:rsid w:val="00C76EC2"/>
    <w:rsid w:val="00C92D4E"/>
    <w:rsid w:val="00C93B89"/>
    <w:rsid w:val="00CA0665"/>
    <w:rsid w:val="00CB251F"/>
    <w:rsid w:val="00CB2FB4"/>
    <w:rsid w:val="00CB6C20"/>
    <w:rsid w:val="00CD62B1"/>
    <w:rsid w:val="00CE2583"/>
    <w:rsid w:val="00CE2B0F"/>
    <w:rsid w:val="00CE2B4F"/>
    <w:rsid w:val="00CE5680"/>
    <w:rsid w:val="00CF343A"/>
    <w:rsid w:val="00CF4B32"/>
    <w:rsid w:val="00D014B0"/>
    <w:rsid w:val="00D13405"/>
    <w:rsid w:val="00D45A6D"/>
    <w:rsid w:val="00D46222"/>
    <w:rsid w:val="00D50795"/>
    <w:rsid w:val="00D52764"/>
    <w:rsid w:val="00D54999"/>
    <w:rsid w:val="00D758F1"/>
    <w:rsid w:val="00D96B77"/>
    <w:rsid w:val="00DA0985"/>
    <w:rsid w:val="00DB01FB"/>
    <w:rsid w:val="00DB4575"/>
    <w:rsid w:val="00DB6779"/>
    <w:rsid w:val="00DC338D"/>
    <w:rsid w:val="00DF5AD7"/>
    <w:rsid w:val="00DF67B9"/>
    <w:rsid w:val="00E33D96"/>
    <w:rsid w:val="00E51222"/>
    <w:rsid w:val="00E661AE"/>
    <w:rsid w:val="00E86EFD"/>
    <w:rsid w:val="00E9524B"/>
    <w:rsid w:val="00E9772A"/>
    <w:rsid w:val="00EA0423"/>
    <w:rsid w:val="00EA79C0"/>
    <w:rsid w:val="00EB5A8B"/>
    <w:rsid w:val="00EE7BD0"/>
    <w:rsid w:val="00EF674E"/>
    <w:rsid w:val="00F0099B"/>
    <w:rsid w:val="00F066D5"/>
    <w:rsid w:val="00F16F81"/>
    <w:rsid w:val="00F24973"/>
    <w:rsid w:val="00F26779"/>
    <w:rsid w:val="00F37713"/>
    <w:rsid w:val="00F509F2"/>
    <w:rsid w:val="00F611B4"/>
    <w:rsid w:val="00F8739D"/>
    <w:rsid w:val="00F908C7"/>
    <w:rsid w:val="00F917B1"/>
    <w:rsid w:val="00FC1CFB"/>
    <w:rsid w:val="00FC327F"/>
    <w:rsid w:val="00FE6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C3C2F"/>
  <w15:chartTrackingRefBased/>
  <w15:docId w15:val="{8AAA863B-7047-4B5A-A6E8-78F113216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</TotalTime>
  <Pages>2</Pages>
  <Words>478</Words>
  <Characters>2725</Characters>
  <Application>Microsoft Office Word</Application>
  <DocSecurity>0</DocSecurity>
  <Lines>22</Lines>
  <Paragraphs>6</Paragraphs>
  <ScaleCrop>false</ScaleCrop>
  <Company/>
  <LinksUpToDate>false</LinksUpToDate>
  <CharactersWithSpaces>3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tte Richards</dc:creator>
  <cp:keywords/>
  <dc:description/>
  <cp:lastModifiedBy>melissa zelig</cp:lastModifiedBy>
  <cp:revision>292</cp:revision>
  <dcterms:created xsi:type="dcterms:W3CDTF">2020-02-26T20:58:00Z</dcterms:created>
  <dcterms:modified xsi:type="dcterms:W3CDTF">2020-02-29T20:12:00Z</dcterms:modified>
</cp:coreProperties>
</file>